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193BA8" w14:textId="7978CF85" w:rsidR="004B5788" w:rsidRDefault="00CE694E" w:rsidP="004B5788">
      <w:r>
        <w:t xml:space="preserve">Practical Exam </w:t>
      </w:r>
      <w:r w:rsidR="004B5788">
        <w:br/>
        <w:t>Subject: WED201c</w:t>
      </w:r>
      <w:r w:rsidR="00410977">
        <w:br/>
        <w:t>Duration: 120 minutes</w:t>
      </w:r>
    </w:p>
    <w:p w14:paraId="42128D40" w14:textId="77777777" w:rsidR="004B5788" w:rsidRPr="004B5788" w:rsidRDefault="004B5788" w:rsidP="004B5788">
      <w:pPr>
        <w:rPr>
          <w:b/>
        </w:rPr>
      </w:pPr>
      <w:r>
        <w:br/>
      </w:r>
      <w:r w:rsidRPr="004B5788">
        <w:rPr>
          <w:b/>
        </w:rPr>
        <w:t>Objectives:</w:t>
      </w:r>
    </w:p>
    <w:p w14:paraId="5CC19568" w14:textId="0202D124" w:rsidR="004B5788" w:rsidRDefault="004B5788" w:rsidP="004B5788">
      <w:r>
        <w:t>1.</w:t>
      </w:r>
      <w:r>
        <w:tab/>
        <w:t xml:space="preserve">Create a </w:t>
      </w:r>
      <w:r w:rsidR="00B9617C">
        <w:t>Cascading S</w:t>
      </w:r>
      <w:r>
        <w:t xml:space="preserve">tyle </w:t>
      </w:r>
      <w:r w:rsidR="00B9617C">
        <w:t>S</w:t>
      </w:r>
      <w:r>
        <w:t>heet</w:t>
      </w:r>
      <w:r w:rsidR="00B9617C">
        <w:t xml:space="preserve"> (CSS)</w:t>
      </w:r>
      <w:r>
        <w:t xml:space="preserve"> and </w:t>
      </w:r>
      <w:r w:rsidR="007E6775">
        <w:t>a script file (</w:t>
      </w:r>
      <w:proofErr w:type="spellStart"/>
      <w:r w:rsidR="007E6775">
        <w:t>js</w:t>
      </w:r>
      <w:proofErr w:type="spellEnd"/>
      <w:r w:rsidR="00B16FEA">
        <w:t>) and</w:t>
      </w:r>
      <w:r w:rsidR="007E6775">
        <w:t xml:space="preserve"> then </w:t>
      </w:r>
      <w:r>
        <w:t xml:space="preserve">link it to the </w:t>
      </w:r>
      <w:r w:rsidR="00B9617C">
        <w:t>HTML</w:t>
      </w:r>
      <w:r>
        <w:t xml:space="preserve"> files. </w:t>
      </w:r>
      <w:r w:rsidRPr="00AD08A7">
        <w:rPr>
          <w:b/>
        </w:rPr>
        <w:t>(Without changing the html)</w:t>
      </w:r>
    </w:p>
    <w:p w14:paraId="098DA9BA" w14:textId="5CBE6AAF" w:rsidR="005D1B0F" w:rsidRDefault="004B5788" w:rsidP="004B5788">
      <w:r>
        <w:t>2.</w:t>
      </w:r>
      <w:r>
        <w:tab/>
        <w:t>Style the sheet using the properties color, background-color, text-align, text-transform, and/or display</w:t>
      </w:r>
      <w:r w:rsidR="00AD08A7">
        <w:t>,</w:t>
      </w:r>
      <w:r w:rsidR="004D3571">
        <w:t xml:space="preserve"> </w:t>
      </w:r>
      <w:r w:rsidR="00AD08A7">
        <w:t>…</w:t>
      </w:r>
    </w:p>
    <w:p w14:paraId="2D8DD0C9" w14:textId="686BD8E1" w:rsidR="00115446" w:rsidRDefault="00115446" w:rsidP="004B5788">
      <w:r>
        <w:t xml:space="preserve">3.             </w:t>
      </w:r>
      <w:proofErr w:type="spellStart"/>
      <w:r w:rsidR="007E6775">
        <w:t>Javascript</w:t>
      </w:r>
      <w:proofErr w:type="spellEnd"/>
      <w:r w:rsidR="007E6775">
        <w:t xml:space="preserve"> is used to validate a form</w:t>
      </w:r>
      <w:r w:rsidR="00813F2F">
        <w:t xml:space="preserve"> and change style property of p tags.</w:t>
      </w:r>
    </w:p>
    <w:p w14:paraId="1AB4EA1D" w14:textId="77777777" w:rsidR="004B5788" w:rsidRPr="004B5788" w:rsidRDefault="004B5788" w:rsidP="004B5788">
      <w:pPr>
        <w:rPr>
          <w:b/>
        </w:rPr>
      </w:pPr>
      <w:r w:rsidRPr="004B5788">
        <w:rPr>
          <w:b/>
        </w:rPr>
        <w:t>Background:</w:t>
      </w:r>
    </w:p>
    <w:p w14:paraId="29860E16" w14:textId="36C9E5F8" w:rsidR="00143579" w:rsidRDefault="004B5788" w:rsidP="004B5788">
      <w:r>
        <w:t xml:space="preserve">In this practical exam, </w:t>
      </w:r>
      <w:r w:rsidR="00607779">
        <w:t>y</w:t>
      </w:r>
      <w:r w:rsidR="00AD08A7">
        <w:t>ou</w:t>
      </w:r>
      <w:r w:rsidR="00AD08A7" w:rsidRPr="00AD08A7">
        <w:t xml:space="preserve"> are going to use </w:t>
      </w:r>
      <w:r w:rsidR="00607779">
        <w:t xml:space="preserve">some files in </w:t>
      </w:r>
      <w:r w:rsidR="0007610D">
        <w:t xml:space="preserve">the </w:t>
      </w:r>
      <w:r w:rsidR="00607779" w:rsidRPr="00E5364A">
        <w:rPr>
          <w:b/>
        </w:rPr>
        <w:t>Resource</w:t>
      </w:r>
      <w:r w:rsidR="00E5364A" w:rsidRPr="00E5364A">
        <w:rPr>
          <w:b/>
        </w:rPr>
        <w:t xml:space="preserve"> folder</w:t>
      </w:r>
      <w:r w:rsidR="00AD08A7">
        <w:t xml:space="preserve"> to finish the exam.</w:t>
      </w:r>
      <w:r w:rsidR="00D9600B">
        <w:t xml:space="preserve"> </w:t>
      </w:r>
    </w:p>
    <w:p w14:paraId="16D73AA3" w14:textId="5AA34CFE" w:rsidR="00D9600B" w:rsidRPr="00D9600B" w:rsidRDefault="00D9600B" w:rsidP="004B5788">
      <w:pPr>
        <w:rPr>
          <w:b/>
        </w:rPr>
      </w:pPr>
      <w:r w:rsidRPr="00D80C86">
        <w:rPr>
          <w:b/>
          <w:highlight w:val="yellow"/>
        </w:rPr>
        <w:t>Before</w:t>
      </w:r>
      <w:r w:rsidRPr="00D9600B">
        <w:rPr>
          <w:b/>
        </w:rPr>
        <w:t xml:space="preserve"> styling </w:t>
      </w:r>
      <w:r w:rsidR="00607779">
        <w:rPr>
          <w:b/>
        </w:rPr>
        <w:t>responsive</w:t>
      </w:r>
      <w:r w:rsidRPr="00D9600B">
        <w:rPr>
          <w:b/>
        </w:rPr>
        <w:t>.html page</w:t>
      </w:r>
      <w:r w:rsidR="0007610D">
        <w:rPr>
          <w:b/>
        </w:rPr>
        <w:t xml:space="preserve"> </w:t>
      </w:r>
    </w:p>
    <w:p w14:paraId="59F12E1E" w14:textId="482D6318" w:rsidR="00D9600B" w:rsidRDefault="007E6775" w:rsidP="004B5788">
      <w:r>
        <w:rPr>
          <w:noProof/>
        </w:rPr>
        <w:drawing>
          <wp:inline distT="0" distB="0" distL="0" distR="0" wp14:anchorId="103F77F2" wp14:editId="2A0D6C29">
            <wp:extent cx="5943600" cy="28016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mplate 0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1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329DD" w14:textId="77777777" w:rsidR="00D9600B" w:rsidRDefault="00D9600B" w:rsidP="004B5788"/>
    <w:p w14:paraId="5E5F64A2" w14:textId="77777777" w:rsidR="00B16FEA" w:rsidRDefault="00591A83" w:rsidP="00D9600B">
      <w:pPr>
        <w:rPr>
          <w:b/>
        </w:rPr>
      </w:pPr>
      <w:r w:rsidRPr="00D80C86">
        <w:rPr>
          <w:b/>
          <w:highlight w:val="green"/>
        </w:rPr>
        <w:t>After</w:t>
      </w:r>
      <w:r w:rsidR="00D9600B" w:rsidRPr="00D9600B">
        <w:rPr>
          <w:b/>
        </w:rPr>
        <w:t xml:space="preserve"> styling </w:t>
      </w:r>
      <w:r w:rsidR="00607779">
        <w:rPr>
          <w:b/>
        </w:rPr>
        <w:t>responsive</w:t>
      </w:r>
      <w:r w:rsidR="00D9600B" w:rsidRPr="00D9600B">
        <w:rPr>
          <w:b/>
        </w:rPr>
        <w:t>.html page</w:t>
      </w:r>
    </w:p>
    <w:p w14:paraId="06E9CB85" w14:textId="5A777E51" w:rsidR="00D9600B" w:rsidRPr="003161D0" w:rsidRDefault="00985D42" w:rsidP="00D9600B">
      <w:r>
        <w:rPr>
          <w:b/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7FDA10" wp14:editId="6F146562">
                <wp:simplePos x="0" y="0"/>
                <wp:positionH relativeFrom="column">
                  <wp:posOffset>-323850</wp:posOffset>
                </wp:positionH>
                <wp:positionV relativeFrom="paragraph">
                  <wp:posOffset>2495550</wp:posOffset>
                </wp:positionV>
                <wp:extent cx="1409700" cy="409575"/>
                <wp:effectExtent l="0" t="304800" r="19050" b="28575"/>
                <wp:wrapNone/>
                <wp:docPr id="1" name="Rectangular Callou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9700" cy="409575"/>
                        </a:xfrm>
                        <a:prstGeom prst="wedgeRectCallout">
                          <a:avLst>
                            <a:gd name="adj1" fmla="val -5949"/>
                            <a:gd name="adj2" fmla="val -120937"/>
                          </a:avLst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07178C" w14:textId="5D15639F" w:rsidR="00985D42" w:rsidRPr="00D9624B" w:rsidRDefault="00985D42" w:rsidP="00985D42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D9624B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Click for showing mo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7FDA10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Rectangular Callout 1" o:spid="_x0000_s1026" type="#_x0000_t61" style="position:absolute;margin-left:-25.5pt;margin-top:196.5pt;width:111pt;height:32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" adj="9515,-15322" filled="f" strokecolor="#243f60 [1604]" strokeweight="2pt">
                <v:textbox>
                  <w:txbxContent>
                    <w:p w14:paraId="6607178C" w14:textId="5D15639F" w:rsidR="00985D42" w:rsidRPr="00D9624B" w:rsidRDefault="00985D42" w:rsidP="00985D42">
                      <w:pPr>
                        <w:jc w:val="center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r w:rsidRPr="00D9624B">
                        <w:rPr>
                          <w:color w:val="000000" w:themeColor="text1"/>
                          <w:sz w:val="18"/>
                          <w:szCs w:val="18"/>
                        </w:rPr>
                        <w:t>Click for showing more</w:t>
                      </w:r>
                    </w:p>
                  </w:txbxContent>
                </v:textbox>
              </v:shape>
            </w:pict>
          </mc:Fallback>
        </mc:AlternateContent>
      </w:r>
      <w:r>
        <w:t xml:space="preserve"> </w:t>
      </w:r>
      <w:r w:rsidR="00D9624B">
        <w:t>Template</w:t>
      </w:r>
      <w:r>
        <w:t xml:space="preserve"> 1.png</w:t>
      </w:r>
      <w:r w:rsidR="00A10B67">
        <w:rPr>
          <w:b/>
        </w:rPr>
        <w:br/>
      </w:r>
      <w:r w:rsidR="00D9624B">
        <w:rPr>
          <w:noProof/>
        </w:rPr>
        <w:drawing>
          <wp:inline distT="0" distB="0" distL="0" distR="0" wp14:anchorId="44F3BF79" wp14:editId="251E6049">
            <wp:extent cx="5943600" cy="29019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mplate 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1ED93" w14:textId="6FE59255" w:rsidR="00D9600B" w:rsidRDefault="00D9624B" w:rsidP="00D9624B">
      <w:pPr>
        <w:rPr>
          <w:b/>
        </w:rPr>
      </w:pPr>
      <w:r>
        <w:rPr>
          <w:b/>
        </w:rPr>
        <w:t>Template 2.png</w:t>
      </w:r>
    </w:p>
    <w:p w14:paraId="18C9D18F" w14:textId="3535E163" w:rsidR="00D9624B" w:rsidRDefault="00181740" w:rsidP="00D9624B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8F71793" wp14:editId="05DE2780">
                <wp:simplePos x="0" y="0"/>
                <wp:positionH relativeFrom="column">
                  <wp:posOffset>-323850</wp:posOffset>
                </wp:positionH>
                <wp:positionV relativeFrom="paragraph">
                  <wp:posOffset>2617470</wp:posOffset>
                </wp:positionV>
                <wp:extent cx="1409700" cy="409575"/>
                <wp:effectExtent l="0" t="304800" r="19050" b="28575"/>
                <wp:wrapNone/>
                <wp:docPr id="5" name="Rectangular Callou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9700" cy="409575"/>
                        </a:xfrm>
                        <a:prstGeom prst="wedgeRectCallout">
                          <a:avLst>
                            <a:gd name="adj1" fmla="val -5949"/>
                            <a:gd name="adj2" fmla="val -120937"/>
                          </a:avLst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99F5EDC" w14:textId="6736D212" w:rsidR="00181740" w:rsidRPr="00D9624B" w:rsidRDefault="00181740" w:rsidP="00181740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D9624B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Click for showing </w:t>
                            </w: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l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F71793" id="Rectangular Callout 5" o:spid="_x0000_s1027" type="#_x0000_t61" style="position:absolute;margin-left:-25.5pt;margin-top:206.1pt;width:111pt;height:32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" adj="9515,-15322" filled="f" strokecolor="#243f60 [1604]" strokeweight="2pt">
                <v:textbox>
                  <w:txbxContent>
                    <w:p w14:paraId="699F5EDC" w14:textId="6736D212" w:rsidR="00181740" w:rsidRPr="00D9624B" w:rsidRDefault="00181740" w:rsidP="00181740">
                      <w:pPr>
                        <w:jc w:val="center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r w:rsidRPr="00D9624B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Click for showing </w:t>
                      </w:r>
                      <w:r>
                        <w:rPr>
                          <w:color w:val="000000" w:themeColor="text1"/>
                          <w:sz w:val="18"/>
                          <w:szCs w:val="18"/>
                        </w:rPr>
                        <w:t>less</w:t>
                      </w:r>
                    </w:p>
                  </w:txbxContent>
                </v:textbox>
              </v:shape>
            </w:pict>
          </mc:Fallback>
        </mc:AlternateContent>
      </w:r>
      <w:r w:rsidR="00D9624B">
        <w:rPr>
          <w:b/>
          <w:noProof/>
        </w:rPr>
        <w:drawing>
          <wp:inline distT="0" distB="0" distL="0" distR="0" wp14:anchorId="39348473" wp14:editId="4BA85617">
            <wp:extent cx="5943600" cy="285178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mplate 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1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CC589" w14:textId="77777777" w:rsidR="00CC4A6F" w:rsidRDefault="00CC4A6F" w:rsidP="004B5788">
      <w:pPr>
        <w:rPr>
          <w:b/>
        </w:rPr>
      </w:pPr>
    </w:p>
    <w:p w14:paraId="57C316A6" w14:textId="77777777" w:rsidR="00CC4A6F" w:rsidRDefault="00CC4A6F" w:rsidP="004B5788">
      <w:pPr>
        <w:rPr>
          <w:b/>
        </w:rPr>
      </w:pPr>
    </w:p>
    <w:p w14:paraId="7248BE23" w14:textId="77777777" w:rsidR="00CC4A6F" w:rsidRDefault="00CC4A6F" w:rsidP="004B5788">
      <w:pPr>
        <w:rPr>
          <w:b/>
        </w:rPr>
      </w:pPr>
    </w:p>
    <w:p w14:paraId="6BB32AC4" w14:textId="77777777" w:rsidR="00CC4A6F" w:rsidRDefault="00CC4A6F" w:rsidP="004B5788">
      <w:pPr>
        <w:rPr>
          <w:b/>
        </w:rPr>
      </w:pPr>
    </w:p>
    <w:p w14:paraId="537C8A54" w14:textId="77777777" w:rsidR="00CC4A6F" w:rsidRDefault="00CC4A6F" w:rsidP="004B5788">
      <w:pPr>
        <w:rPr>
          <w:b/>
        </w:rPr>
      </w:pPr>
    </w:p>
    <w:p w14:paraId="7821C09D" w14:textId="77777777" w:rsidR="00AD08A7" w:rsidRPr="00AD08A7" w:rsidRDefault="00A10B67" w:rsidP="004B5788">
      <w:pPr>
        <w:rPr>
          <w:b/>
        </w:rPr>
      </w:pPr>
      <w:r>
        <w:rPr>
          <w:b/>
        </w:rPr>
        <w:t>Requirements:</w:t>
      </w:r>
    </w:p>
    <w:p w14:paraId="41E73C26" w14:textId="45CD85AA" w:rsidR="003D0211" w:rsidRDefault="00AD08A7" w:rsidP="00AD08A7">
      <w:pPr>
        <w:pStyle w:val="ListParagraph"/>
        <w:numPr>
          <w:ilvl w:val="0"/>
          <w:numId w:val="1"/>
        </w:numPr>
      </w:pPr>
      <w:r w:rsidRPr="00AD08A7">
        <w:t xml:space="preserve">Create a file called </w:t>
      </w:r>
      <w:r w:rsidR="00607779">
        <w:rPr>
          <w:b/>
        </w:rPr>
        <w:t>responsive</w:t>
      </w:r>
      <w:r w:rsidRPr="00143579">
        <w:rPr>
          <w:b/>
        </w:rPr>
        <w:t>.css</w:t>
      </w:r>
      <w:r w:rsidR="00143579">
        <w:t xml:space="preserve"> and save it in</w:t>
      </w:r>
      <w:r w:rsidRPr="00AD08A7">
        <w:t xml:space="preserve"> </w:t>
      </w:r>
      <w:r w:rsidR="0007610D">
        <w:t xml:space="preserve">the </w:t>
      </w:r>
      <w:r w:rsidR="00143579">
        <w:t xml:space="preserve">given </w:t>
      </w:r>
      <w:r w:rsidR="00607779">
        <w:rPr>
          <w:b/>
        </w:rPr>
        <w:t xml:space="preserve">Resource </w:t>
      </w:r>
      <w:r w:rsidR="00143579">
        <w:rPr>
          <w:b/>
        </w:rPr>
        <w:t>folder</w:t>
      </w:r>
      <w:r w:rsidR="00143579" w:rsidRPr="00143579">
        <w:rPr>
          <w:b/>
        </w:rPr>
        <w:t>.</w:t>
      </w:r>
    </w:p>
    <w:p w14:paraId="5EFB540C" w14:textId="1614A107" w:rsidR="00143579" w:rsidRDefault="00143579" w:rsidP="00143579">
      <w:pPr>
        <w:pStyle w:val="ListParagraph"/>
        <w:numPr>
          <w:ilvl w:val="0"/>
          <w:numId w:val="1"/>
        </w:numPr>
      </w:pPr>
      <w:r>
        <w:t xml:space="preserve">In file </w:t>
      </w:r>
      <w:r w:rsidR="004C4655" w:rsidRPr="000257E3">
        <w:rPr>
          <w:b/>
          <w:bCs/>
        </w:rPr>
        <w:t>responsive</w:t>
      </w:r>
      <w:r w:rsidRPr="000257E3">
        <w:rPr>
          <w:b/>
          <w:bCs/>
        </w:rPr>
        <w:t>.css</w:t>
      </w:r>
      <w:r>
        <w:t xml:space="preserve">, using </w:t>
      </w:r>
      <w:r w:rsidRPr="00143579">
        <w:t xml:space="preserve">the </w:t>
      </w:r>
      <w:r w:rsidR="00B9617C">
        <w:t>CSS</w:t>
      </w:r>
      <w:r w:rsidR="004C4655">
        <w:t xml:space="preserve"> </w:t>
      </w:r>
      <w:r w:rsidRPr="00143579">
        <w:t xml:space="preserve">properties </w:t>
      </w:r>
      <w:r>
        <w:t xml:space="preserve">to style </w:t>
      </w:r>
      <w:r w:rsidR="004C4655">
        <w:t>page</w:t>
      </w:r>
      <w:r>
        <w:t xml:space="preserve"> “</w:t>
      </w:r>
      <w:r w:rsidR="004C4655">
        <w:t>responsive</w:t>
      </w:r>
      <w:r>
        <w:t>.html”</w:t>
      </w:r>
      <w:r w:rsidR="004C4655">
        <w:t>. You can view the styled page</w:t>
      </w:r>
      <w:r>
        <w:t xml:space="preserve"> in folder “</w:t>
      </w:r>
      <w:r w:rsidRPr="00143579">
        <w:rPr>
          <w:b/>
        </w:rPr>
        <w:t>Template</w:t>
      </w:r>
      <w:r>
        <w:t>”</w:t>
      </w:r>
      <w:r w:rsidR="00B16FEA">
        <w:t xml:space="preserve">  </w:t>
      </w:r>
      <w:r w:rsidR="00B16FEA" w:rsidRPr="00B16FEA">
        <w:rPr>
          <w:i/>
        </w:rPr>
        <w:t>(</w:t>
      </w:r>
      <w:r w:rsidR="0007775C">
        <w:rPr>
          <w:i/>
        </w:rPr>
        <w:t xml:space="preserve">Hint: </w:t>
      </w:r>
      <w:r w:rsidR="00B16FEA" w:rsidRPr="00B16FEA">
        <w:rPr>
          <w:i/>
        </w:rPr>
        <w:t xml:space="preserve"> template 1.png</w:t>
      </w:r>
      <w:r w:rsidR="0007610D">
        <w:rPr>
          <w:i/>
        </w:rPr>
        <w:t xml:space="preserve"> and template2.png</w:t>
      </w:r>
      <w:r w:rsidR="00B16FEA" w:rsidRPr="00B16FEA">
        <w:rPr>
          <w:i/>
        </w:rPr>
        <w:t>)</w:t>
      </w:r>
    </w:p>
    <w:p w14:paraId="6496E177" w14:textId="6B06EFAA" w:rsidR="007D2F04" w:rsidRPr="00B16FEA" w:rsidRDefault="007D2F04" w:rsidP="00143579">
      <w:pPr>
        <w:pStyle w:val="ListParagraph"/>
        <w:numPr>
          <w:ilvl w:val="0"/>
          <w:numId w:val="1"/>
        </w:numPr>
      </w:pPr>
      <w:r>
        <w:t>Create a file called “</w:t>
      </w:r>
      <w:r w:rsidRPr="007D2F04">
        <w:rPr>
          <w:b/>
        </w:rPr>
        <w:t>responsive.js</w:t>
      </w:r>
      <w:r>
        <w:t xml:space="preserve">” and save it in </w:t>
      </w:r>
      <w:r w:rsidR="00E515E7">
        <w:t xml:space="preserve">the </w:t>
      </w:r>
      <w:r>
        <w:t xml:space="preserve">given </w:t>
      </w:r>
      <w:r w:rsidRPr="007D2F04">
        <w:rPr>
          <w:b/>
        </w:rPr>
        <w:t>Resource folder.</w:t>
      </w:r>
    </w:p>
    <w:p w14:paraId="31D954D4" w14:textId="027D9CAC" w:rsidR="00B16FEA" w:rsidRDefault="00B16FEA" w:rsidP="00143579">
      <w:pPr>
        <w:pStyle w:val="ListParagraph"/>
        <w:numPr>
          <w:ilvl w:val="0"/>
          <w:numId w:val="1"/>
        </w:numPr>
      </w:pPr>
      <w:r w:rsidRPr="00B16FEA">
        <w:t xml:space="preserve">In file responsive.js, </w:t>
      </w:r>
      <w:r>
        <w:t xml:space="preserve"> you</w:t>
      </w:r>
      <w:r w:rsidR="001A7E96">
        <w:t xml:space="preserve"> must </w:t>
      </w:r>
      <w:r>
        <w:t xml:space="preserve"> </w:t>
      </w:r>
      <w:r w:rsidR="001A7E96">
        <w:t>code some functions</w:t>
      </w:r>
      <w:r>
        <w:t>:</w:t>
      </w:r>
    </w:p>
    <w:p w14:paraId="4C3415ED" w14:textId="53D56DAF" w:rsidR="00B16FEA" w:rsidRDefault="006476FF" w:rsidP="00696C8B">
      <w:pPr>
        <w:pStyle w:val="ListParagraph"/>
        <w:numPr>
          <w:ilvl w:val="1"/>
          <w:numId w:val="1"/>
        </w:numPr>
        <w:rPr>
          <w:i/>
        </w:rPr>
      </w:pPr>
      <w:r>
        <w:t>Write</w:t>
      </w:r>
      <w:r w:rsidR="00B16FEA">
        <w:t xml:space="preserve"> a function </w:t>
      </w:r>
      <w:proofErr w:type="gramStart"/>
      <w:r w:rsidR="00B16FEA" w:rsidRPr="001A7E96">
        <w:rPr>
          <w:b/>
        </w:rPr>
        <w:t>show(</w:t>
      </w:r>
      <w:proofErr w:type="gramEnd"/>
      <w:r w:rsidR="00B16FEA" w:rsidRPr="001A7E96">
        <w:rPr>
          <w:b/>
        </w:rPr>
        <w:t>)</w:t>
      </w:r>
      <w:r w:rsidR="00B16FEA">
        <w:t xml:space="preserve"> to display</w:t>
      </w:r>
      <w:r w:rsidR="001A7E96">
        <w:t>/</w:t>
      </w:r>
      <w:r w:rsidR="00B16FEA">
        <w:t>hide the paragraph (</w:t>
      </w:r>
      <w:r w:rsidR="00B16FEA" w:rsidRPr="007E1BE7">
        <w:rPr>
          <w:b/>
          <w:highlight w:val="yellow"/>
        </w:rPr>
        <w:t>id=”para2”)</w:t>
      </w:r>
      <w:r w:rsidR="00B16FEA">
        <w:t xml:space="preserve"> and change the inner</w:t>
      </w:r>
      <w:r w:rsidR="00985D42">
        <w:t xml:space="preserve"> t</w:t>
      </w:r>
      <w:r w:rsidR="00B16FEA">
        <w:t>ext of the paragraph (</w:t>
      </w:r>
      <w:r w:rsidR="00B16FEA" w:rsidRPr="007E1BE7">
        <w:rPr>
          <w:highlight w:val="yellow"/>
        </w:rPr>
        <w:t>id=”para3”)</w:t>
      </w:r>
      <w:r w:rsidR="00985D42">
        <w:t xml:space="preserve"> when </w:t>
      </w:r>
      <w:r w:rsidR="00E515E7">
        <w:t xml:space="preserve">the </w:t>
      </w:r>
      <w:r w:rsidR="00985D42">
        <w:t>user clicks on it</w:t>
      </w:r>
      <w:r w:rsidR="00B16FEA">
        <w:t xml:space="preserve">. </w:t>
      </w:r>
      <w:r w:rsidR="00B16FEA" w:rsidRPr="00B16FEA">
        <w:rPr>
          <w:i/>
        </w:rPr>
        <w:t>(</w:t>
      </w:r>
      <w:r w:rsidR="00E515E7">
        <w:rPr>
          <w:i/>
        </w:rPr>
        <w:t xml:space="preserve">hint: </w:t>
      </w:r>
      <w:r w:rsidR="00E515E7" w:rsidRPr="00B16FEA">
        <w:rPr>
          <w:i/>
        </w:rPr>
        <w:t>template 1.png</w:t>
      </w:r>
      <w:r w:rsidR="00E515E7">
        <w:rPr>
          <w:i/>
        </w:rPr>
        <w:t xml:space="preserve"> and template2.png</w:t>
      </w:r>
      <w:r w:rsidR="00B16FEA" w:rsidRPr="00B16FEA">
        <w:rPr>
          <w:i/>
        </w:rPr>
        <w:t>)</w:t>
      </w:r>
    </w:p>
    <w:p w14:paraId="63A3B4E6" w14:textId="63C01AAC" w:rsidR="00696C8B" w:rsidRDefault="004B1ACB" w:rsidP="004B1ACB">
      <w:pPr>
        <w:pStyle w:val="ListParagraph"/>
        <w:numPr>
          <w:ilvl w:val="1"/>
          <w:numId w:val="1"/>
        </w:numPr>
      </w:pPr>
      <w:r w:rsidRPr="004B1ACB">
        <w:t xml:space="preserve">Write a function </w:t>
      </w:r>
      <w:proofErr w:type="gramStart"/>
      <w:r w:rsidRPr="004B1ACB">
        <w:rPr>
          <w:b/>
        </w:rPr>
        <w:t>Enroll(</w:t>
      </w:r>
      <w:proofErr w:type="gramEnd"/>
      <w:r w:rsidRPr="004B1ACB">
        <w:rPr>
          <w:b/>
        </w:rPr>
        <w:t>)</w:t>
      </w:r>
      <w:r>
        <w:t xml:space="preserve"> to</w:t>
      </w:r>
      <w:r w:rsidR="00530C00">
        <w:t xml:space="preserve"> validate a form. </w:t>
      </w:r>
    </w:p>
    <w:p w14:paraId="2D8E0E22" w14:textId="77777777" w:rsidR="00370EAF" w:rsidRDefault="00530C00" w:rsidP="00530C00">
      <w:pPr>
        <w:pStyle w:val="ListParagraph"/>
        <w:ind w:left="1440"/>
      </w:pPr>
      <w:r>
        <w:t xml:space="preserve">Validate:  </w:t>
      </w:r>
    </w:p>
    <w:p w14:paraId="71E8295E" w14:textId="27315A14" w:rsidR="00441409" w:rsidRDefault="00370EAF" w:rsidP="00441409">
      <w:pPr>
        <w:pStyle w:val="ListParagraph"/>
        <w:ind w:left="1440"/>
      </w:pPr>
      <w:r>
        <w:t>-</w:t>
      </w:r>
      <w:r w:rsidR="00530C00">
        <w:t xml:space="preserve"> </w:t>
      </w:r>
      <w:r>
        <w:t>A</w:t>
      </w:r>
      <w:r w:rsidR="00530C00">
        <w:t xml:space="preserve">ny </w:t>
      </w:r>
      <w:r>
        <w:t>fields</w:t>
      </w:r>
      <w:r w:rsidR="00530C00">
        <w:t xml:space="preserve"> are empty </w:t>
      </w:r>
      <w:r>
        <w:t>when click</w:t>
      </w:r>
      <w:r w:rsidR="00422DE3">
        <w:t>ing</w:t>
      </w:r>
      <w:r>
        <w:t xml:space="preserve"> the button “Enroll”,</w:t>
      </w:r>
      <w:r w:rsidR="00530C00">
        <w:t xml:space="preserve"> the web </w:t>
      </w:r>
      <w:r w:rsidR="00441409">
        <w:t xml:space="preserve">page </w:t>
      </w:r>
      <w:r w:rsidR="00530C00">
        <w:t>display</w:t>
      </w:r>
      <w:r>
        <w:t>s</w:t>
      </w:r>
      <w:r w:rsidR="00530C00">
        <w:t xml:space="preserve"> a message “</w:t>
      </w:r>
      <w:r>
        <w:t>please fill all fields” (condition 1)</w:t>
      </w:r>
    </w:p>
    <w:p w14:paraId="611E64E0" w14:textId="2B59766D" w:rsidR="00370EAF" w:rsidRDefault="00370EAF" w:rsidP="00370EAF">
      <w:pPr>
        <w:pStyle w:val="ListParagraph"/>
        <w:ind w:left="1440"/>
      </w:pPr>
      <w:r>
        <w:t xml:space="preserve">- If </w:t>
      </w:r>
      <w:r w:rsidR="00422DE3">
        <w:t xml:space="preserve">the </w:t>
      </w:r>
      <w:r>
        <w:t xml:space="preserve">password and re </w:t>
      </w:r>
      <w:r w:rsidR="00685079">
        <w:t>password do not match</w:t>
      </w:r>
      <w:r>
        <w:t xml:space="preserve">, the web </w:t>
      </w:r>
      <w:r w:rsidR="00441409">
        <w:t xml:space="preserve">page </w:t>
      </w:r>
      <w:r>
        <w:t>displays a message “password/</w:t>
      </w:r>
      <w:proofErr w:type="spellStart"/>
      <w:r>
        <w:t>repassword</w:t>
      </w:r>
      <w:proofErr w:type="spellEnd"/>
      <w:r>
        <w:t xml:space="preserve"> is invalid” (condition 2)</w:t>
      </w:r>
    </w:p>
    <w:p w14:paraId="35718658" w14:textId="6EE5B18C" w:rsidR="00441409" w:rsidRDefault="00370EAF" w:rsidP="00370EAF">
      <w:pPr>
        <w:pStyle w:val="ListParagraph"/>
        <w:ind w:left="1440"/>
      </w:pPr>
      <w:r>
        <w:t xml:space="preserve">- If condition 1 and condition 2 are </w:t>
      </w:r>
      <w:r w:rsidR="00441409">
        <w:t>correct and all options do not be checked, the web page displays a confirm message “</w:t>
      </w:r>
      <w:r w:rsidR="00441409" w:rsidRPr="00441409">
        <w:t>would you like to choose options</w:t>
      </w:r>
      <w:r w:rsidR="00441409">
        <w:t xml:space="preserve">”. </w:t>
      </w:r>
      <w:r w:rsidR="003873A3">
        <w:t xml:space="preserve">   (</w:t>
      </w:r>
      <w:r w:rsidR="0047295F">
        <w:t>Condition</w:t>
      </w:r>
      <w:r w:rsidR="003873A3">
        <w:t xml:space="preserve"> 3)</w:t>
      </w:r>
    </w:p>
    <w:p w14:paraId="10233CF8" w14:textId="2221002D" w:rsidR="00370EAF" w:rsidRDefault="00441409" w:rsidP="00370EAF">
      <w:pPr>
        <w:pStyle w:val="ListParagraph"/>
        <w:ind w:left="1440"/>
      </w:pPr>
      <w:r>
        <w:t xml:space="preserve">                    +   If </w:t>
      </w:r>
      <w:r w:rsidR="00422DE3">
        <w:t xml:space="preserve">the </w:t>
      </w:r>
      <w:r>
        <w:t>user chooses “No”, the web page displays a message “</w:t>
      </w:r>
      <w:r w:rsidRPr="00441409">
        <w:t>start leaning WED201c</w:t>
      </w:r>
      <w:r>
        <w:t>”</w:t>
      </w:r>
    </w:p>
    <w:p w14:paraId="2AD66524" w14:textId="67108A3F" w:rsidR="00441409" w:rsidRDefault="00441409" w:rsidP="00370EAF">
      <w:pPr>
        <w:pStyle w:val="ListParagraph"/>
        <w:ind w:left="1440"/>
      </w:pPr>
      <w:r>
        <w:t xml:space="preserve">                    + If </w:t>
      </w:r>
      <w:r w:rsidR="00422DE3">
        <w:t xml:space="preserve">the </w:t>
      </w:r>
      <w:r w:rsidR="00481316">
        <w:t>user chooses</w:t>
      </w:r>
      <w:r>
        <w:t xml:space="preserve"> “OK”, the web </w:t>
      </w:r>
      <w:r w:rsidR="00481316">
        <w:t>page does</w:t>
      </w:r>
      <w:r>
        <w:t xml:space="preserve"> nothing</w:t>
      </w:r>
    </w:p>
    <w:p w14:paraId="133213A1" w14:textId="52C56A7C" w:rsidR="00441409" w:rsidRPr="00CC4A6F" w:rsidRDefault="00441409" w:rsidP="00370EAF">
      <w:pPr>
        <w:pStyle w:val="ListParagraph"/>
        <w:ind w:left="1440"/>
        <w:rPr>
          <w:b/>
          <w:i/>
        </w:rPr>
      </w:pPr>
      <w:r w:rsidRPr="00CC4A6F">
        <w:rPr>
          <w:b/>
          <w:i/>
        </w:rPr>
        <w:t>Example:</w:t>
      </w:r>
    </w:p>
    <w:p w14:paraId="7A92EF02" w14:textId="7F3FCDAE" w:rsidR="00441409" w:rsidRDefault="00CC4A6F" w:rsidP="00370EAF">
      <w:pPr>
        <w:pStyle w:val="ListParagraph"/>
        <w:ind w:left="1440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5F48E5EC" wp14:editId="29CD62DA">
            <wp:simplePos x="0" y="0"/>
            <wp:positionH relativeFrom="column">
              <wp:posOffset>733424</wp:posOffset>
            </wp:positionH>
            <wp:positionV relativeFrom="paragraph">
              <wp:posOffset>588010</wp:posOffset>
            </wp:positionV>
            <wp:extent cx="3133725" cy="903132"/>
            <wp:effectExtent l="19050" t="19050" r="9525" b="1143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595" cy="9039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859367E" wp14:editId="487D5B12">
                <wp:simplePos x="0" y="0"/>
                <wp:positionH relativeFrom="column">
                  <wp:posOffset>1981200</wp:posOffset>
                </wp:positionH>
                <wp:positionV relativeFrom="paragraph">
                  <wp:posOffset>1692910</wp:posOffset>
                </wp:positionV>
                <wp:extent cx="1676400" cy="257175"/>
                <wp:effectExtent l="0" t="0" r="19050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6400" cy="2571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8E20E4" w14:textId="4B0CF72F" w:rsidR="00CC4A6F" w:rsidRPr="00CC4A6F" w:rsidRDefault="00CC4A6F" w:rsidP="00CC4A6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C4A6F">
                              <w:rPr>
                                <w:sz w:val="16"/>
                                <w:szCs w:val="16"/>
                              </w:rPr>
                              <w:t xml:space="preserve">Click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for validating </w:t>
                            </w:r>
                            <w:r w:rsidR="005F37BE">
                              <w:rPr>
                                <w:sz w:val="16"/>
                                <w:szCs w:val="16"/>
                              </w:rPr>
                              <w:t>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59367E" id="Rectangle 13" o:spid="_x0000_s1028" style="position:absolute;left:0;text-align:left;margin-left:156pt;margin-top:133.3pt;width:132pt;height:20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" fillcolor="#4f81bd [3204]" strokecolor="#243f60 [1604]" strokeweight="2pt">
                <v:textbox>
                  <w:txbxContent>
                    <w:p w14:paraId="758E20E4" w14:textId="4B0CF72F" w:rsidR="00CC4A6F" w:rsidRPr="00CC4A6F" w:rsidRDefault="00CC4A6F" w:rsidP="00CC4A6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CC4A6F">
                        <w:rPr>
                          <w:sz w:val="16"/>
                          <w:szCs w:val="16"/>
                        </w:rPr>
                        <w:t xml:space="preserve">Click </w:t>
                      </w:r>
                      <w:r>
                        <w:rPr>
                          <w:sz w:val="16"/>
                          <w:szCs w:val="16"/>
                        </w:rPr>
                        <w:t xml:space="preserve">for validating </w:t>
                      </w:r>
                      <w:r w:rsidR="005F37BE">
                        <w:rPr>
                          <w:sz w:val="16"/>
                          <w:szCs w:val="16"/>
                        </w:rPr>
                        <w:t>form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13D7821" wp14:editId="4DC28D29">
                <wp:simplePos x="0" y="0"/>
                <wp:positionH relativeFrom="column">
                  <wp:posOffset>3657600</wp:posOffset>
                </wp:positionH>
                <wp:positionV relativeFrom="paragraph">
                  <wp:posOffset>1588135</wp:posOffset>
                </wp:positionV>
                <wp:extent cx="266700" cy="209550"/>
                <wp:effectExtent l="0" t="38100" r="57150" b="190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66700" cy="20955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905419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4in;margin-top:125.05pt;width:21pt;height:16.5pt;flip: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" strokecolor="#4579b8 [3044]">
                <v:stroke endarrow="open"/>
              </v:shape>
            </w:pict>
          </mc:Fallback>
        </mc:AlternateContent>
      </w:r>
      <w:r w:rsidR="00481316">
        <w:rPr>
          <w:noProof/>
        </w:rPr>
        <w:drawing>
          <wp:inline distT="0" distB="0" distL="0" distR="0" wp14:anchorId="76F9F23D" wp14:editId="7353ABFA">
            <wp:extent cx="5853976" cy="23145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mplate 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4565" cy="2314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60DE0" w14:textId="77777777" w:rsidR="00CC4A6F" w:rsidRDefault="00CC4A6F" w:rsidP="00530C00">
      <w:pPr>
        <w:pStyle w:val="ListParagraph"/>
        <w:ind w:left="1440"/>
      </w:pPr>
    </w:p>
    <w:p w14:paraId="4B5F2B8E" w14:textId="77777777" w:rsidR="00CC4A6F" w:rsidRDefault="00CC4A6F" w:rsidP="00530C00">
      <w:pPr>
        <w:pStyle w:val="ListParagraph"/>
        <w:ind w:left="1440"/>
      </w:pPr>
    </w:p>
    <w:p w14:paraId="1D16D6FB" w14:textId="047731D0" w:rsidR="00CC4A6F" w:rsidRDefault="00CC4A6F" w:rsidP="00530C00">
      <w:pPr>
        <w:pStyle w:val="ListParagraph"/>
        <w:ind w:left="1440"/>
      </w:pPr>
      <w:r w:rsidRPr="00CC4A6F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1F7E96E" wp14:editId="0C36F4AE">
                <wp:simplePos x="0" y="0"/>
                <wp:positionH relativeFrom="column">
                  <wp:posOffset>2409825</wp:posOffset>
                </wp:positionH>
                <wp:positionV relativeFrom="paragraph">
                  <wp:posOffset>2456180</wp:posOffset>
                </wp:positionV>
                <wp:extent cx="266700" cy="209550"/>
                <wp:effectExtent l="0" t="38100" r="57150" b="1905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66700" cy="20955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9808E6E" id="Straight Arrow Connector 18" o:spid="_x0000_s1026" type="#_x0000_t32" style="position:absolute;margin-left:189.75pt;margin-top:193.4pt;width:21pt;height:16.5pt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" strokecolor="#4579b8 [3044]">
                <v:stroke endarrow="open"/>
              </v:shape>
            </w:pict>
          </mc:Fallback>
        </mc:AlternateContent>
      </w:r>
      <w:r w:rsidRPr="00CC4A6F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A599B3B" wp14:editId="33556F09">
                <wp:simplePos x="0" y="0"/>
                <wp:positionH relativeFrom="column">
                  <wp:posOffset>733425</wp:posOffset>
                </wp:positionH>
                <wp:positionV relativeFrom="paragraph">
                  <wp:posOffset>2560955</wp:posOffset>
                </wp:positionV>
                <wp:extent cx="1676400" cy="257175"/>
                <wp:effectExtent l="0" t="0" r="19050" b="2857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6400" cy="2571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FD0F56" w14:textId="507B9FFE" w:rsidR="00CC4A6F" w:rsidRPr="00CC4A6F" w:rsidRDefault="00CC4A6F" w:rsidP="00CC4A6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C4A6F">
                              <w:rPr>
                                <w:sz w:val="16"/>
                                <w:szCs w:val="16"/>
                              </w:rPr>
                              <w:t xml:space="preserve">Click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for validating </w:t>
                            </w:r>
                            <w:r w:rsidR="009E575C">
                              <w:rPr>
                                <w:sz w:val="16"/>
                                <w:szCs w:val="16"/>
                              </w:rPr>
                              <w:t>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599B3B" id="Rectangle 17" o:spid="_x0000_s1029" style="position:absolute;left:0;text-align:left;margin-left:57.75pt;margin-top:201.65pt;width:132pt;height:20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" fillcolor="#4f81bd [3204]" strokecolor="#243f60 [1604]" strokeweight="2pt">
                <v:textbox>
                  <w:txbxContent>
                    <w:p w14:paraId="24FD0F56" w14:textId="507B9FFE" w:rsidR="00CC4A6F" w:rsidRPr="00CC4A6F" w:rsidRDefault="00CC4A6F" w:rsidP="00CC4A6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CC4A6F">
                        <w:rPr>
                          <w:sz w:val="16"/>
                          <w:szCs w:val="16"/>
                        </w:rPr>
                        <w:t xml:space="preserve">Click </w:t>
                      </w:r>
                      <w:r>
                        <w:rPr>
                          <w:sz w:val="16"/>
                          <w:szCs w:val="16"/>
                        </w:rPr>
                        <w:t xml:space="preserve">for validating </w:t>
                      </w:r>
                      <w:r w:rsidR="009E575C">
                        <w:rPr>
                          <w:sz w:val="16"/>
                          <w:szCs w:val="16"/>
                        </w:rPr>
                        <w:t>form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1F719F18" wp14:editId="36C23B32">
            <wp:extent cx="4080846" cy="2543175"/>
            <wp:effectExtent l="19050" t="19050" r="1524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225" cy="25465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422058" w14:textId="77777777" w:rsidR="00CC4A6F" w:rsidRDefault="00CC4A6F" w:rsidP="00530C00">
      <w:pPr>
        <w:pStyle w:val="ListParagraph"/>
        <w:ind w:left="1440"/>
      </w:pPr>
    </w:p>
    <w:p w14:paraId="45576009" w14:textId="77777777" w:rsidR="00CC4A6F" w:rsidRDefault="00CC4A6F" w:rsidP="00530C00">
      <w:pPr>
        <w:pStyle w:val="ListParagraph"/>
        <w:ind w:left="1440"/>
      </w:pPr>
    </w:p>
    <w:p w14:paraId="440C059F" w14:textId="6BBEA7C4" w:rsidR="00CC4A6F" w:rsidRDefault="00CC4A6F" w:rsidP="00530C00">
      <w:pPr>
        <w:pStyle w:val="ListParagraph"/>
        <w:ind w:left="1440"/>
      </w:pPr>
      <w:r w:rsidRPr="00CC4A6F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8F16E5C" wp14:editId="38ED3EB8">
                <wp:simplePos x="0" y="0"/>
                <wp:positionH relativeFrom="column">
                  <wp:posOffset>2771775</wp:posOffset>
                </wp:positionH>
                <wp:positionV relativeFrom="paragraph">
                  <wp:posOffset>2076450</wp:posOffset>
                </wp:positionV>
                <wp:extent cx="266700" cy="209550"/>
                <wp:effectExtent l="0" t="38100" r="57150" b="1905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66700" cy="20955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96C9A08" id="Straight Arrow Connector 21" o:spid="_x0000_s1026" type="#_x0000_t32" style="position:absolute;margin-left:218.25pt;margin-top:163.5pt;width:21pt;height:16.5pt;flip: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" strokecolor="#4579b8 [3044]">
                <v:stroke endarrow="open"/>
              </v:shape>
            </w:pict>
          </mc:Fallback>
        </mc:AlternateContent>
      </w:r>
      <w:r w:rsidRPr="00CC4A6F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5801EF4" wp14:editId="6F916C1B">
                <wp:simplePos x="0" y="0"/>
                <wp:positionH relativeFrom="column">
                  <wp:posOffset>1095375</wp:posOffset>
                </wp:positionH>
                <wp:positionV relativeFrom="paragraph">
                  <wp:posOffset>2181225</wp:posOffset>
                </wp:positionV>
                <wp:extent cx="1676400" cy="257175"/>
                <wp:effectExtent l="0" t="0" r="19050" b="2857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6400" cy="2571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6F2F46" w14:textId="26122E6E" w:rsidR="00CC4A6F" w:rsidRPr="00CC4A6F" w:rsidRDefault="00CC4A6F" w:rsidP="00CC4A6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C4A6F">
                              <w:rPr>
                                <w:sz w:val="16"/>
                                <w:szCs w:val="16"/>
                              </w:rPr>
                              <w:t xml:space="preserve">Click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for validating </w:t>
                            </w:r>
                            <w:r w:rsidR="009E575C">
                              <w:rPr>
                                <w:sz w:val="16"/>
                                <w:szCs w:val="16"/>
                              </w:rPr>
                              <w:t>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801EF4" id="Rectangle 20" o:spid="_x0000_s1030" style="position:absolute;left:0;text-align:left;margin-left:86.25pt;margin-top:171.75pt;width:132pt;height:20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" fillcolor="#4f81bd [3204]" strokecolor="#243f60 [1604]" strokeweight="2pt">
                <v:textbox>
                  <w:txbxContent>
                    <w:p w14:paraId="3A6F2F46" w14:textId="26122E6E" w:rsidR="00CC4A6F" w:rsidRPr="00CC4A6F" w:rsidRDefault="00CC4A6F" w:rsidP="00CC4A6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CC4A6F">
                        <w:rPr>
                          <w:sz w:val="16"/>
                          <w:szCs w:val="16"/>
                        </w:rPr>
                        <w:t xml:space="preserve">Click </w:t>
                      </w:r>
                      <w:r>
                        <w:rPr>
                          <w:sz w:val="16"/>
                          <w:szCs w:val="16"/>
                        </w:rPr>
                        <w:t xml:space="preserve">for validating </w:t>
                      </w:r>
                      <w:r w:rsidR="009E575C">
                        <w:rPr>
                          <w:sz w:val="16"/>
                          <w:szCs w:val="16"/>
                        </w:rPr>
                        <w:t>form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58DBBFD6" wp14:editId="25FFD5FA">
            <wp:extent cx="4542706" cy="2609850"/>
            <wp:effectExtent l="19050" t="19050" r="10795" b="190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2706" cy="2609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35D62B" w14:textId="639EE0AE" w:rsidR="00370EAF" w:rsidRPr="004B1ACB" w:rsidRDefault="00370EAF" w:rsidP="00530C00">
      <w:pPr>
        <w:pStyle w:val="ListParagraph"/>
        <w:ind w:left="1440"/>
      </w:pPr>
      <w:r>
        <w:t xml:space="preserve">           </w:t>
      </w:r>
    </w:p>
    <w:p w14:paraId="18040D1B" w14:textId="24AA6693" w:rsidR="00D80C86" w:rsidRDefault="00D80C86" w:rsidP="00143579">
      <w:pPr>
        <w:pStyle w:val="ListParagraph"/>
        <w:numPr>
          <w:ilvl w:val="0"/>
          <w:numId w:val="1"/>
        </w:numPr>
      </w:pPr>
      <w:r>
        <w:t>When submit</w:t>
      </w:r>
      <w:r w:rsidR="00EF7DB9">
        <w:t>ting</w:t>
      </w:r>
      <w:r>
        <w:t xml:space="preserve"> your result, please submit </w:t>
      </w:r>
      <w:r w:rsidR="00EF7DB9">
        <w:t xml:space="preserve">the </w:t>
      </w:r>
      <w:r w:rsidRPr="00D80C86">
        <w:rPr>
          <w:b/>
          <w:bCs/>
        </w:rPr>
        <w:t xml:space="preserve">whole </w:t>
      </w:r>
      <w:r w:rsidR="00530C00" w:rsidRPr="00D80C86">
        <w:rPr>
          <w:b/>
          <w:bCs/>
        </w:rPr>
        <w:t>folder</w:t>
      </w:r>
      <w:r w:rsidR="00530C00">
        <w:t xml:space="preserve"> includes</w:t>
      </w:r>
      <w:r>
        <w:t xml:space="preserve"> </w:t>
      </w:r>
      <w:r w:rsidRPr="00D80C86">
        <w:rPr>
          <w:b/>
          <w:bCs/>
        </w:rPr>
        <w:t>all your files and sub-folders</w:t>
      </w:r>
      <w:r w:rsidR="00B9617C">
        <w:rPr>
          <w:b/>
          <w:bCs/>
        </w:rPr>
        <w:t xml:space="preserve"> but not just only CSS file</w:t>
      </w:r>
      <w:r w:rsidR="0047295F">
        <w:rPr>
          <w:b/>
          <w:bCs/>
        </w:rPr>
        <w:t xml:space="preserve"> and JS file</w:t>
      </w:r>
      <w:r>
        <w:t>.</w:t>
      </w:r>
    </w:p>
    <w:p w14:paraId="66A558D5" w14:textId="77777777" w:rsidR="00E67BB5" w:rsidRDefault="00E67BB5">
      <w:pPr>
        <w:rPr>
          <w:b/>
        </w:rPr>
      </w:pPr>
      <w:r>
        <w:rPr>
          <w:b/>
        </w:rPr>
        <w:br w:type="page"/>
      </w:r>
    </w:p>
    <w:p w14:paraId="6AD42CD2" w14:textId="31BE252F" w:rsidR="004910C0" w:rsidRDefault="008F08EE" w:rsidP="004910C0">
      <w:pPr>
        <w:rPr>
          <w:b/>
        </w:rPr>
      </w:pPr>
      <w:r>
        <w:rPr>
          <w:b/>
        </w:rPr>
        <w:t>Evaluation:</w:t>
      </w:r>
    </w:p>
    <w:p w14:paraId="71E734E2" w14:textId="359A146C" w:rsidR="004807AC" w:rsidRDefault="004807AC" w:rsidP="004910C0">
      <w:pPr>
        <w:rPr>
          <w:b/>
        </w:rPr>
      </w:pPr>
      <w:r>
        <w:rPr>
          <w:b/>
        </w:rPr>
        <w:t xml:space="preserve">       CSS: [5 points]</w:t>
      </w:r>
    </w:p>
    <w:p w14:paraId="5C90EB1F" w14:textId="382DDE75" w:rsidR="008E09A1" w:rsidRDefault="008E09A1" w:rsidP="0047295F">
      <w:pPr>
        <w:pStyle w:val="ListParagraph"/>
        <w:numPr>
          <w:ilvl w:val="0"/>
          <w:numId w:val="4"/>
        </w:numPr>
      </w:pPr>
      <w:r>
        <w:t>Header, footer</w:t>
      </w:r>
      <w:r w:rsidR="00EF7DB9">
        <w:t>,</w:t>
      </w:r>
      <w:r>
        <w:t xml:space="preserve"> and section should be floated like the sample</w:t>
      </w:r>
      <w:r w:rsidRPr="00501E35">
        <w:rPr>
          <w:highlight w:val="green"/>
        </w:rPr>
        <w:t>. [</w:t>
      </w:r>
      <w:r w:rsidR="00501E35" w:rsidRPr="00501E35">
        <w:rPr>
          <w:highlight w:val="green"/>
        </w:rPr>
        <w:t>1.5</w:t>
      </w:r>
      <w:r w:rsidRPr="00501E35">
        <w:rPr>
          <w:highlight w:val="green"/>
        </w:rPr>
        <w:t xml:space="preserve"> points]</w:t>
      </w:r>
    </w:p>
    <w:p w14:paraId="692325BD" w14:textId="74BAF93C" w:rsidR="00501E35" w:rsidRDefault="00501E35" w:rsidP="0047295F">
      <w:pPr>
        <w:pStyle w:val="ListParagraph"/>
        <w:numPr>
          <w:ilvl w:val="0"/>
          <w:numId w:val="4"/>
        </w:numPr>
      </w:pPr>
      <w:r>
        <w:t xml:space="preserve">Header and footer have background color </w:t>
      </w:r>
      <w:r w:rsidRPr="00501E35">
        <w:rPr>
          <w:highlight w:val="yellow"/>
        </w:rPr>
        <w:t>[0.5 point]</w:t>
      </w:r>
    </w:p>
    <w:p w14:paraId="330829AB" w14:textId="1DC91368" w:rsidR="0047295F" w:rsidRDefault="0047295F" w:rsidP="0047295F">
      <w:pPr>
        <w:pStyle w:val="ListParagraph"/>
        <w:numPr>
          <w:ilvl w:val="0"/>
          <w:numId w:val="4"/>
        </w:numPr>
      </w:pPr>
      <w:r>
        <w:t>the</w:t>
      </w:r>
      <w:r w:rsidRPr="0047295F">
        <w:t xml:space="preserve"> tag</w:t>
      </w:r>
      <w:r>
        <w:t xml:space="preserve"> &lt;h1&gt; in header should be styled in </w:t>
      </w:r>
      <w:r w:rsidR="008E09A1">
        <w:t>center</w:t>
      </w:r>
      <w:r w:rsidR="00EF7DB9">
        <w:t xml:space="preserve"> </w:t>
      </w:r>
      <w:r w:rsidRPr="008E09A1">
        <w:rPr>
          <w:highlight w:val="green"/>
        </w:rPr>
        <w:t>[0.5 point]</w:t>
      </w:r>
    </w:p>
    <w:p w14:paraId="5B488BF6" w14:textId="52BC0C2A" w:rsidR="0047295F" w:rsidRDefault="0047295F" w:rsidP="0047295F">
      <w:pPr>
        <w:pStyle w:val="ListParagraph"/>
        <w:numPr>
          <w:ilvl w:val="0"/>
          <w:numId w:val="4"/>
        </w:numPr>
      </w:pPr>
      <w:r>
        <w:t xml:space="preserve">the tag &lt;a&gt; in </w:t>
      </w:r>
      <w:r w:rsidR="00EF7DB9">
        <w:t xml:space="preserve">the </w:t>
      </w:r>
      <w:r>
        <w:t xml:space="preserve">head should be styled: </w:t>
      </w:r>
    </w:p>
    <w:p w14:paraId="428477CD" w14:textId="7D7C7E12" w:rsidR="0047295F" w:rsidRDefault="0047295F" w:rsidP="0047295F">
      <w:pPr>
        <w:pStyle w:val="ListParagraph"/>
        <w:numPr>
          <w:ilvl w:val="0"/>
          <w:numId w:val="5"/>
        </w:numPr>
      </w:pPr>
      <w:r>
        <w:t xml:space="preserve">underline: none   </w:t>
      </w:r>
      <w:r w:rsidRPr="008E09A1">
        <w:rPr>
          <w:highlight w:val="yellow"/>
        </w:rPr>
        <w:t>[0.5 point]</w:t>
      </w:r>
    </w:p>
    <w:p w14:paraId="69CDCD28" w14:textId="074F2A65" w:rsidR="0047295F" w:rsidRDefault="0047295F" w:rsidP="0047295F">
      <w:pPr>
        <w:pStyle w:val="ListParagraph"/>
        <w:numPr>
          <w:ilvl w:val="0"/>
          <w:numId w:val="5"/>
        </w:numPr>
      </w:pPr>
      <w:r>
        <w:t>text</w:t>
      </w:r>
      <w:r w:rsidR="00EF7DB9">
        <w:t>-</w:t>
      </w:r>
      <w:r>
        <w:t xml:space="preserve">align: center </w:t>
      </w:r>
      <w:r w:rsidRPr="008E09A1">
        <w:rPr>
          <w:highlight w:val="yellow"/>
        </w:rPr>
        <w:t>[0.5 point]</w:t>
      </w:r>
    </w:p>
    <w:p w14:paraId="4B796552" w14:textId="6313B3A3" w:rsidR="0047295F" w:rsidRDefault="0047295F" w:rsidP="0047295F">
      <w:pPr>
        <w:pStyle w:val="ListParagraph"/>
        <w:numPr>
          <w:ilvl w:val="0"/>
          <w:numId w:val="5"/>
        </w:numPr>
      </w:pPr>
      <w:r>
        <w:t xml:space="preserve">have border </w:t>
      </w:r>
      <w:r w:rsidRPr="008E09A1">
        <w:rPr>
          <w:highlight w:val="yellow"/>
        </w:rPr>
        <w:t>[0.5 point]</w:t>
      </w:r>
    </w:p>
    <w:p w14:paraId="50EA527F" w14:textId="6FA7344D" w:rsidR="0047295F" w:rsidRDefault="00501E35" w:rsidP="008E09A1">
      <w:pPr>
        <w:pStyle w:val="ListParagraph"/>
        <w:numPr>
          <w:ilvl w:val="0"/>
          <w:numId w:val="4"/>
        </w:numPr>
      </w:pPr>
      <w:r>
        <w:t xml:space="preserve">The tag p (id=”rapa2”) should be hidden when the web page starts  </w:t>
      </w:r>
      <w:r w:rsidRPr="00501E35">
        <w:rPr>
          <w:highlight w:val="green"/>
        </w:rPr>
        <w:t>[0.5 point]</w:t>
      </w:r>
    </w:p>
    <w:p w14:paraId="27A8566A" w14:textId="4298E220" w:rsidR="00501E35" w:rsidRDefault="00501E35" w:rsidP="008E09A1">
      <w:pPr>
        <w:pStyle w:val="ListParagraph"/>
        <w:numPr>
          <w:ilvl w:val="0"/>
          <w:numId w:val="4"/>
        </w:numPr>
      </w:pPr>
      <w:r>
        <w:t xml:space="preserve">The tag p(id=”para3” has text color: blue </w:t>
      </w:r>
      <w:r w:rsidRPr="00501E35">
        <w:rPr>
          <w:highlight w:val="yellow"/>
        </w:rPr>
        <w:t>[0.5 point]</w:t>
      </w:r>
    </w:p>
    <w:p w14:paraId="162C6E18" w14:textId="77777777" w:rsidR="00BE1712" w:rsidRDefault="00BE1712" w:rsidP="00BE1712">
      <w:pPr>
        <w:pStyle w:val="ListParagraph"/>
      </w:pPr>
    </w:p>
    <w:p w14:paraId="2721E767" w14:textId="7C053D8A" w:rsidR="004807AC" w:rsidRDefault="004807AC" w:rsidP="004807AC">
      <w:pPr>
        <w:pStyle w:val="ListParagraph"/>
        <w:ind w:left="360"/>
        <w:rPr>
          <w:b/>
        </w:rPr>
      </w:pPr>
      <w:r>
        <w:rPr>
          <w:b/>
        </w:rPr>
        <w:t>JavaScript</w:t>
      </w:r>
      <w:r w:rsidRPr="004807AC">
        <w:rPr>
          <w:b/>
        </w:rPr>
        <w:t>: 5 points</w:t>
      </w:r>
    </w:p>
    <w:p w14:paraId="41885C58" w14:textId="77777777" w:rsidR="00BE1712" w:rsidRPr="004807AC" w:rsidRDefault="00BE1712" w:rsidP="004807AC">
      <w:pPr>
        <w:pStyle w:val="ListParagraph"/>
        <w:ind w:left="360"/>
        <w:rPr>
          <w:b/>
        </w:rPr>
      </w:pPr>
    </w:p>
    <w:p w14:paraId="4FC7E494" w14:textId="057933A8" w:rsidR="00501E35" w:rsidRDefault="00501E35" w:rsidP="008E09A1">
      <w:pPr>
        <w:pStyle w:val="ListParagraph"/>
        <w:numPr>
          <w:ilvl w:val="0"/>
          <w:numId w:val="4"/>
        </w:numPr>
      </w:pPr>
      <w:r>
        <w:t xml:space="preserve">When </w:t>
      </w:r>
      <w:r w:rsidR="00E32819">
        <w:t xml:space="preserve">the </w:t>
      </w:r>
      <w:r>
        <w:t xml:space="preserve">user clicks “SHOW ALL”, the function show()  displays  the tag p(id=”para2”) </w:t>
      </w:r>
      <w:r w:rsidRPr="00501E35">
        <w:rPr>
          <w:highlight w:val="yellow"/>
        </w:rPr>
        <w:t>[0.5 point</w:t>
      </w:r>
      <w:r>
        <w:t>]</w:t>
      </w:r>
    </w:p>
    <w:p w14:paraId="47283E06" w14:textId="1524FE72" w:rsidR="00501E35" w:rsidRDefault="00501E35" w:rsidP="00501E35">
      <w:pPr>
        <w:pStyle w:val="ListParagraph"/>
      </w:pPr>
      <w:r>
        <w:t xml:space="preserve">And change inner text in the tag (id=”para3”) to “SHOW LESS” </w:t>
      </w:r>
      <w:r w:rsidRPr="00501E35">
        <w:rPr>
          <w:highlight w:val="green"/>
        </w:rPr>
        <w:t>[0.5 point]</w:t>
      </w:r>
    </w:p>
    <w:p w14:paraId="130244D1" w14:textId="37673A77" w:rsidR="00BE1712" w:rsidRDefault="00BE1712" w:rsidP="00BE1712">
      <w:pPr>
        <w:pStyle w:val="ListParagraph"/>
        <w:numPr>
          <w:ilvl w:val="0"/>
          <w:numId w:val="4"/>
        </w:numPr>
      </w:pPr>
      <w:r>
        <w:t>When</w:t>
      </w:r>
      <w:r w:rsidR="00E32819">
        <w:t xml:space="preserve"> the</w:t>
      </w:r>
      <w:r>
        <w:t xml:space="preserve"> user clicks “SHOW LESS”, the function show()  hide</w:t>
      </w:r>
      <w:r w:rsidR="00E32819">
        <w:t>s</w:t>
      </w:r>
      <w:r>
        <w:t xml:space="preserve">  the tag p(id=”para2”) </w:t>
      </w:r>
      <w:r w:rsidRPr="00501E35">
        <w:rPr>
          <w:highlight w:val="yellow"/>
        </w:rPr>
        <w:t>[0.5 point</w:t>
      </w:r>
      <w:r>
        <w:t>]</w:t>
      </w:r>
    </w:p>
    <w:p w14:paraId="5916D3C6" w14:textId="78BA152C" w:rsidR="00BE1712" w:rsidRDefault="00BE1712" w:rsidP="00BE1712">
      <w:pPr>
        <w:pStyle w:val="ListParagraph"/>
      </w:pPr>
      <w:r>
        <w:t xml:space="preserve">And change inner text in the tag (id=”para3”) to “SHOW ALL” </w:t>
      </w:r>
      <w:r w:rsidRPr="00501E35">
        <w:rPr>
          <w:highlight w:val="green"/>
        </w:rPr>
        <w:t>[0.5 point]</w:t>
      </w:r>
    </w:p>
    <w:p w14:paraId="7605AB3C" w14:textId="1DDFB189" w:rsidR="00501E35" w:rsidRDefault="00BE1712" w:rsidP="00501E35">
      <w:pPr>
        <w:pStyle w:val="ListParagraph"/>
        <w:numPr>
          <w:ilvl w:val="0"/>
          <w:numId w:val="4"/>
        </w:numPr>
      </w:pPr>
      <w:r>
        <w:t>Student</w:t>
      </w:r>
      <w:r w:rsidR="00E32819">
        <w:t>s validate</w:t>
      </w:r>
      <w:r>
        <w:t xml:space="preserve"> condition 1 correctly  </w:t>
      </w:r>
      <w:r w:rsidRPr="00BE1712">
        <w:rPr>
          <w:highlight w:val="yellow"/>
        </w:rPr>
        <w:t>[1 point]</w:t>
      </w:r>
    </w:p>
    <w:p w14:paraId="49A3EA91" w14:textId="415337D8" w:rsidR="00BE1712" w:rsidRDefault="00BE1712" w:rsidP="00BE1712">
      <w:pPr>
        <w:pStyle w:val="ListParagraph"/>
        <w:numPr>
          <w:ilvl w:val="0"/>
          <w:numId w:val="4"/>
        </w:numPr>
      </w:pPr>
      <w:r>
        <w:t>Student</w:t>
      </w:r>
      <w:r w:rsidR="00E32819">
        <w:t>s validate</w:t>
      </w:r>
      <w:r>
        <w:t xml:space="preserve"> condition 2 correctly  </w:t>
      </w:r>
      <w:r w:rsidRPr="00BE1712">
        <w:rPr>
          <w:highlight w:val="green"/>
        </w:rPr>
        <w:t>[1 point]</w:t>
      </w:r>
    </w:p>
    <w:p w14:paraId="08431D03" w14:textId="06062C5D" w:rsidR="00BE1712" w:rsidRDefault="00BE1712" w:rsidP="00BE1712">
      <w:pPr>
        <w:pStyle w:val="ListParagraph"/>
        <w:numPr>
          <w:ilvl w:val="0"/>
          <w:numId w:val="4"/>
        </w:numPr>
      </w:pPr>
      <w:r>
        <w:t>Student</w:t>
      </w:r>
      <w:r w:rsidR="00E32819">
        <w:t>s validate</w:t>
      </w:r>
      <w:r>
        <w:t xml:space="preserve"> condition 3 correctly  </w:t>
      </w:r>
      <w:r w:rsidRPr="00BE1712">
        <w:rPr>
          <w:highlight w:val="yellow"/>
        </w:rPr>
        <w:t>[1 point]</w:t>
      </w:r>
    </w:p>
    <w:p w14:paraId="3E028CB1" w14:textId="77777777" w:rsidR="00BE1712" w:rsidRDefault="00BE1712" w:rsidP="00BE1712">
      <w:pPr>
        <w:pStyle w:val="ListParagraph"/>
      </w:pPr>
    </w:p>
    <w:p w14:paraId="522FA55D" w14:textId="77777777" w:rsidR="00501E35" w:rsidRPr="0047295F" w:rsidRDefault="00501E35" w:rsidP="00501E35">
      <w:pPr>
        <w:pStyle w:val="ListParagraph"/>
      </w:pPr>
    </w:p>
    <w:p w14:paraId="6912BD82" w14:textId="77777777" w:rsidR="00E55198" w:rsidRPr="00E55198" w:rsidRDefault="00E55198" w:rsidP="00E55198">
      <w:pPr>
        <w:ind w:left="360"/>
        <w:rPr>
          <w:b/>
        </w:rPr>
      </w:pPr>
      <w:r w:rsidRPr="00E55198">
        <w:rPr>
          <w:b/>
        </w:rPr>
        <w:t>Total: 10 points</w:t>
      </w:r>
    </w:p>
    <w:p w14:paraId="0EFD23FC" w14:textId="41E9334D" w:rsidR="0030294B" w:rsidRPr="00F3656C" w:rsidRDefault="00E91B48" w:rsidP="00E91B48">
      <w:pPr>
        <w:pStyle w:val="ListParagraph"/>
        <w:rPr>
          <w:b/>
        </w:rPr>
      </w:pPr>
      <w:r>
        <w:rPr>
          <w:b/>
        </w:rPr>
        <w:t xml:space="preserve">                                   </w:t>
      </w:r>
      <w:r w:rsidR="0030294B" w:rsidRPr="00F3656C">
        <w:rPr>
          <w:b/>
        </w:rPr>
        <w:t xml:space="preserve">(Students </w:t>
      </w:r>
      <w:r w:rsidR="0030294B">
        <w:rPr>
          <w:b/>
        </w:rPr>
        <w:t>do not change the path of all files in Resource folder</w:t>
      </w:r>
      <w:r w:rsidR="0030294B" w:rsidRPr="00F3656C">
        <w:rPr>
          <w:b/>
        </w:rPr>
        <w:t>)</w:t>
      </w:r>
    </w:p>
    <w:p w14:paraId="205A2269" w14:textId="77777777" w:rsidR="006C7907" w:rsidRDefault="006C7907" w:rsidP="006C7907">
      <w:pPr>
        <w:pStyle w:val="ListParagraph"/>
        <w:jc w:val="center"/>
      </w:pPr>
    </w:p>
    <w:p w14:paraId="3CE6E1E6" w14:textId="48CCE18D" w:rsidR="006C7907" w:rsidRPr="000257E3" w:rsidRDefault="006C7907" w:rsidP="006C7907">
      <w:pPr>
        <w:pStyle w:val="ListParagraph"/>
        <w:jc w:val="center"/>
        <w:rPr>
          <w:sz w:val="26"/>
          <w:szCs w:val="26"/>
        </w:rPr>
      </w:pPr>
      <w:r w:rsidRPr="000257E3">
        <w:rPr>
          <w:sz w:val="26"/>
          <w:szCs w:val="26"/>
        </w:rPr>
        <w:t xml:space="preserve">The </w:t>
      </w:r>
      <w:r w:rsidR="000257E3">
        <w:rPr>
          <w:sz w:val="26"/>
          <w:szCs w:val="26"/>
        </w:rPr>
        <w:t>E</w:t>
      </w:r>
      <w:r w:rsidRPr="000257E3">
        <w:rPr>
          <w:sz w:val="26"/>
          <w:szCs w:val="26"/>
        </w:rPr>
        <w:t>nd</w:t>
      </w:r>
    </w:p>
    <w:p w14:paraId="00750089" w14:textId="77777777" w:rsidR="00D26A50" w:rsidRDefault="00D26A50" w:rsidP="00D26A50">
      <w:pPr>
        <w:ind w:left="360"/>
      </w:pPr>
    </w:p>
    <w:sectPr w:rsidR="00D26A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64350A"/>
    <w:multiLevelType w:val="hybridMultilevel"/>
    <w:tmpl w:val="D0A4A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E16E4D"/>
    <w:multiLevelType w:val="multilevel"/>
    <w:tmpl w:val="D28E14BE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  <w:i w:val="0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  <w:i w:val="0"/>
      </w:rPr>
    </w:lvl>
    <w:lvl w:ilvl="3">
      <w:start w:val="1"/>
      <w:numFmt w:val="decimal"/>
      <w:isLgl/>
      <w:lvlText w:val="%1.%2.%3.%4"/>
      <w:lvlJc w:val="left"/>
      <w:pPr>
        <w:ind w:left="3240" w:hanging="720"/>
      </w:pPr>
      <w:rPr>
        <w:rFonts w:hint="default"/>
        <w:i w:val="0"/>
      </w:rPr>
    </w:lvl>
    <w:lvl w:ilvl="4">
      <w:start w:val="1"/>
      <w:numFmt w:val="decimal"/>
      <w:isLgl/>
      <w:lvlText w:val="%1.%2.%3.%4.%5"/>
      <w:lvlJc w:val="left"/>
      <w:pPr>
        <w:ind w:left="4320" w:hanging="1080"/>
      </w:pPr>
      <w:rPr>
        <w:rFonts w:hint="default"/>
        <w:i w:val="0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  <w:i w:val="0"/>
      </w:rPr>
    </w:lvl>
    <w:lvl w:ilvl="6">
      <w:start w:val="1"/>
      <w:numFmt w:val="decimal"/>
      <w:isLgl/>
      <w:lvlText w:val="%1.%2.%3.%4.%5.%6.%7"/>
      <w:lvlJc w:val="left"/>
      <w:pPr>
        <w:ind w:left="6120" w:hanging="1440"/>
      </w:pPr>
      <w:rPr>
        <w:rFonts w:hint="default"/>
        <w:i w:val="0"/>
      </w:rPr>
    </w:lvl>
    <w:lvl w:ilvl="7">
      <w:start w:val="1"/>
      <w:numFmt w:val="decimal"/>
      <w:isLgl/>
      <w:lvlText w:val="%1.%2.%3.%4.%5.%6.%7.%8"/>
      <w:lvlJc w:val="left"/>
      <w:pPr>
        <w:ind w:left="6840" w:hanging="1440"/>
      </w:pPr>
      <w:rPr>
        <w:rFonts w:hint="default"/>
        <w:i w:val="0"/>
      </w:rPr>
    </w:lvl>
    <w:lvl w:ilvl="8">
      <w:start w:val="1"/>
      <w:numFmt w:val="decimal"/>
      <w:isLgl/>
      <w:lvlText w:val="%1.%2.%3.%4.%5.%6.%7.%8.%9"/>
      <w:lvlJc w:val="left"/>
      <w:pPr>
        <w:ind w:left="7560" w:hanging="1440"/>
      </w:pPr>
      <w:rPr>
        <w:rFonts w:hint="default"/>
        <w:i w:val="0"/>
      </w:rPr>
    </w:lvl>
  </w:abstractNum>
  <w:abstractNum w:abstractNumId="2" w15:restartNumberingAfterBreak="0">
    <w:nsid w:val="1B43055B"/>
    <w:multiLevelType w:val="hybridMultilevel"/>
    <w:tmpl w:val="894485A2"/>
    <w:lvl w:ilvl="0" w:tplc="CF10508C">
      <w:start w:val="1"/>
      <w:numFmt w:val="bullet"/>
      <w:lvlText w:val="-"/>
      <w:lvlJc w:val="left"/>
      <w:pPr>
        <w:ind w:left="1335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0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5" w:hanging="360"/>
      </w:pPr>
      <w:rPr>
        <w:rFonts w:ascii="Wingdings" w:hAnsi="Wingdings" w:hint="default"/>
      </w:rPr>
    </w:lvl>
  </w:abstractNum>
  <w:abstractNum w:abstractNumId="3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C05CB6"/>
    <w:multiLevelType w:val="hybridMultilevel"/>
    <w:tmpl w:val="A838DD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LQwMTIzMDQwNzNV0lEKTi0uzszPAykwqgUAcQ9YUCwAAAA="/>
  </w:docVars>
  <w:rsids>
    <w:rsidRoot w:val="004B5788"/>
    <w:rsid w:val="000257E3"/>
    <w:rsid w:val="0007610D"/>
    <w:rsid w:val="0007775C"/>
    <w:rsid w:val="000C2B37"/>
    <w:rsid w:val="000D7CCD"/>
    <w:rsid w:val="00115446"/>
    <w:rsid w:val="00143579"/>
    <w:rsid w:val="00181740"/>
    <w:rsid w:val="001A7E96"/>
    <w:rsid w:val="001B5D98"/>
    <w:rsid w:val="00262118"/>
    <w:rsid w:val="002B2110"/>
    <w:rsid w:val="0030294B"/>
    <w:rsid w:val="00303B9B"/>
    <w:rsid w:val="003161D0"/>
    <w:rsid w:val="003600F3"/>
    <w:rsid w:val="00370EAF"/>
    <w:rsid w:val="003873A3"/>
    <w:rsid w:val="003D0211"/>
    <w:rsid w:val="003D5DA7"/>
    <w:rsid w:val="00410977"/>
    <w:rsid w:val="00422DE3"/>
    <w:rsid w:val="00431BE2"/>
    <w:rsid w:val="00441409"/>
    <w:rsid w:val="00463EEE"/>
    <w:rsid w:val="0047295F"/>
    <w:rsid w:val="004807AC"/>
    <w:rsid w:val="00481316"/>
    <w:rsid w:val="004910C0"/>
    <w:rsid w:val="004B1ACB"/>
    <w:rsid w:val="004B5788"/>
    <w:rsid w:val="004C4655"/>
    <w:rsid w:val="004D3571"/>
    <w:rsid w:val="004E68DB"/>
    <w:rsid w:val="00501E35"/>
    <w:rsid w:val="00515E0E"/>
    <w:rsid w:val="00530C00"/>
    <w:rsid w:val="00583923"/>
    <w:rsid w:val="00591A83"/>
    <w:rsid w:val="005D1B0F"/>
    <w:rsid w:val="005F37BE"/>
    <w:rsid w:val="00607779"/>
    <w:rsid w:val="006476FF"/>
    <w:rsid w:val="00685079"/>
    <w:rsid w:val="00692C50"/>
    <w:rsid w:val="00696C8B"/>
    <w:rsid w:val="006C7907"/>
    <w:rsid w:val="006D16D0"/>
    <w:rsid w:val="00717C65"/>
    <w:rsid w:val="007D2F04"/>
    <w:rsid w:val="007E1BE7"/>
    <w:rsid w:val="007E6775"/>
    <w:rsid w:val="00813F2F"/>
    <w:rsid w:val="0084546E"/>
    <w:rsid w:val="0086781E"/>
    <w:rsid w:val="008E09A1"/>
    <w:rsid w:val="008F08EE"/>
    <w:rsid w:val="008F7F28"/>
    <w:rsid w:val="009075EF"/>
    <w:rsid w:val="009212DA"/>
    <w:rsid w:val="00985D42"/>
    <w:rsid w:val="00992A62"/>
    <w:rsid w:val="009A0192"/>
    <w:rsid w:val="009E575C"/>
    <w:rsid w:val="00A10B67"/>
    <w:rsid w:val="00A115DE"/>
    <w:rsid w:val="00A2760B"/>
    <w:rsid w:val="00A510C7"/>
    <w:rsid w:val="00A812E9"/>
    <w:rsid w:val="00A86DE7"/>
    <w:rsid w:val="00AD08A7"/>
    <w:rsid w:val="00AE3DCE"/>
    <w:rsid w:val="00B16FEA"/>
    <w:rsid w:val="00B45B75"/>
    <w:rsid w:val="00B80501"/>
    <w:rsid w:val="00B9617C"/>
    <w:rsid w:val="00BA06A8"/>
    <w:rsid w:val="00BD6A0F"/>
    <w:rsid w:val="00BE1712"/>
    <w:rsid w:val="00C22EEA"/>
    <w:rsid w:val="00C359C7"/>
    <w:rsid w:val="00C645A9"/>
    <w:rsid w:val="00CC4A6F"/>
    <w:rsid w:val="00CE694E"/>
    <w:rsid w:val="00CE69AF"/>
    <w:rsid w:val="00D10A85"/>
    <w:rsid w:val="00D26A50"/>
    <w:rsid w:val="00D80C86"/>
    <w:rsid w:val="00D9600B"/>
    <w:rsid w:val="00D9624B"/>
    <w:rsid w:val="00DD5FF2"/>
    <w:rsid w:val="00E32819"/>
    <w:rsid w:val="00E515E7"/>
    <w:rsid w:val="00E5364A"/>
    <w:rsid w:val="00E55198"/>
    <w:rsid w:val="00E67BB5"/>
    <w:rsid w:val="00E91B48"/>
    <w:rsid w:val="00EA6C7F"/>
    <w:rsid w:val="00EF7DB9"/>
    <w:rsid w:val="00F775C6"/>
    <w:rsid w:val="00FA20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D69D3"/>
  <w15:docId w15:val="{B5B8C0DD-CBBC-40D6-93A5-6BEF87227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5</TotalTime>
  <Pages>1</Pages>
  <Words>477</Words>
  <Characters>271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Bui Ngoc Anh</cp:lastModifiedBy>
  <cp:revision>57</cp:revision>
  <dcterms:created xsi:type="dcterms:W3CDTF">2019-12-09T13:24:00Z</dcterms:created>
  <dcterms:modified xsi:type="dcterms:W3CDTF">2020-05-04T07:32:00Z</dcterms:modified>
</cp:coreProperties>
</file>